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7409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20C009C" w:rsidR="007B4A91" w:rsidRDefault="00F74094">
      <w:pPr>
        <w:rPr>
          <w:sz w:val="28"/>
          <w:szCs w:val="28"/>
        </w:rPr>
      </w:pPr>
      <w:r>
        <w:rPr>
          <w:sz w:val="28"/>
          <w:szCs w:val="28"/>
        </w:rPr>
        <w:t>Jewel Thief</w:t>
      </w:r>
    </w:p>
    <w:p w14:paraId="34A9E19B" w14:textId="77777777" w:rsidR="007B4A91" w:rsidRDefault="00F7409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5F9994D" w:rsidR="007B4A91" w:rsidRDefault="00F74094">
      <w:pPr>
        <w:ind w:left="720"/>
        <w:rPr>
          <w:sz w:val="28"/>
          <w:szCs w:val="28"/>
        </w:rPr>
      </w:pPr>
      <w:r>
        <w:rPr>
          <w:sz w:val="28"/>
          <w:szCs w:val="28"/>
        </w:rPr>
        <w:t>To go through the maze and reach the diamond.</w:t>
      </w:r>
    </w:p>
    <w:p w14:paraId="3D632C61" w14:textId="77777777" w:rsidR="007B4A91" w:rsidRDefault="00F7409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51C0485" w:rsidR="007B4A91" w:rsidRDefault="00F7409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thief has to go through the maze and there will be certain rewards and obstacles in the </w:t>
      </w:r>
      <w:proofErr w:type="gramStart"/>
      <w:r>
        <w:rPr>
          <w:sz w:val="28"/>
          <w:szCs w:val="28"/>
        </w:rPr>
        <w:t>maze .</w:t>
      </w:r>
      <w:proofErr w:type="gramEnd"/>
      <w:r>
        <w:rPr>
          <w:sz w:val="28"/>
          <w:szCs w:val="28"/>
        </w:rPr>
        <w:t xml:space="preserve"> the thief has to reach the diamond after passing through the maze.</w:t>
      </w:r>
    </w:p>
    <w:p w14:paraId="6102F988" w14:textId="77777777" w:rsidR="007B4A91" w:rsidRDefault="00F7409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7409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7409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898CA3F" w:rsidR="007B4A91" w:rsidRDefault="00F7409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ef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4C5410E" w:rsidR="007B4A91" w:rsidRDefault="00F74094" w:rsidP="00F740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run and has to reach the diamon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489C1A8" w:rsidR="007B4A91" w:rsidRDefault="007B4A91" w:rsidP="00F740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DF45019" w:rsidR="007B4A91" w:rsidRDefault="007B4A91" w:rsidP="00F740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82E6E62" w:rsidR="007B4A91" w:rsidRDefault="00F7409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y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C67291F" w:rsidR="007B4A91" w:rsidRDefault="00F7409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amo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213E706" w:rsidR="007B4A91" w:rsidRDefault="00F7409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r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7409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7409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7409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7409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F7409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1A912FB5" w:rsidR="007B4A91" w:rsidRDefault="00F74094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t>By adding different obstacles and rewards in between and increasing the speed after a certain time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F74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222</Words>
  <Characters>1272</Characters>
  <Application>Microsoft Office Word</Application>
  <DocSecurity>0</DocSecurity>
  <Lines>10</Lines>
  <Paragraphs>2</Paragraphs>
  <ScaleCrop>false</ScaleCrop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a Arora</cp:lastModifiedBy>
  <cp:revision>3</cp:revision>
  <dcterms:created xsi:type="dcterms:W3CDTF">2021-03-18T05:03:00Z</dcterms:created>
  <dcterms:modified xsi:type="dcterms:W3CDTF">2021-04-14T13:53:00Z</dcterms:modified>
</cp:coreProperties>
</file>